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3.jpg" ContentType="image/jpeg"/>
  <Override PartName="/word/media/image1.jpeg" ContentType="image/jpe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/>
          <w:iCs/>
        </w:rPr>
        <w:t xml:space="preserve">Educational Researcher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/>
          <w:iCs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 w:rsidR="004D7507" w:rsidSect="0019525C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C8D3A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22156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0B5850F1" wp14:editId="5625D363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30BCDB84" wp14:editId="583E15D1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C7A755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A764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3A357" w14:textId="77777777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042B72C2" wp14:editId="11DE1E46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13C13D6" wp14:editId="48D1B94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269DEF4A" w14:textId="77777777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hyperlink r:id="rId2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3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orcid.org/0000-0002-1761-1903" TargetMode="External"/><Relationship Id="rId2" Type="http://schemas.openxmlformats.org/officeDocument/2006/relationships/hyperlink" Target="https://cmad.land/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0</TotalTime>
  <Pages>9</Pages>
  <Words>2646</Words>
  <Characters>1508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9:35:49Z</dcterms:created>
  <dcterms:modified xsi:type="dcterms:W3CDTF">2024-09-21T19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